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02E5D" w14:textId="01C32832" w:rsidR="00BB4F37" w:rsidRDefault="00C17C37">
      <w:r w:rsidRPr="00C17C37">
        <w:t>Checklist:</w:t>
      </w:r>
      <w:r w:rsidRPr="00C17C37">
        <w:cr/>
        <w:t>-Literature research</w:t>
      </w:r>
      <w:r w:rsidRPr="00C17C37">
        <w:cr/>
        <w:t>-Method and analysis</w:t>
      </w:r>
      <w:r w:rsidRPr="00C17C37">
        <w:cr/>
        <w:t>-Report readability: Scientific standard?</w:t>
      </w:r>
      <w:r w:rsidRPr="00C17C37">
        <w:cr/>
        <w:t>-Results presentation report</w:t>
      </w:r>
      <w:r w:rsidRPr="00C17C37">
        <w:cr/>
        <w:t>-Interpretation of results</w:t>
      </w:r>
      <w:r w:rsidRPr="00C17C37">
        <w:cr/>
        <w:t>-Outlook for future work</w:t>
      </w:r>
      <w:r w:rsidRPr="00C17C37">
        <w:cr/>
        <w:t>-Demo: Explained? Understandable? Example presentation</w:t>
      </w:r>
      <w:r w:rsidRPr="00C17C37">
        <w:cr/>
        <w:t>-Code: document, clean implementation</w:t>
      </w:r>
    </w:p>
    <w:sectPr w:rsidR="00BB4F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UyAEJTQ0sjMyUdpeDU4uLM/DyQAsNaAM4ZU44sAAAA"/>
  </w:docVars>
  <w:rsids>
    <w:rsidRoot w:val="00BF776F"/>
    <w:rsid w:val="00BB4F37"/>
    <w:rsid w:val="00BF776F"/>
    <w:rsid w:val="00C17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215F02"/>
  <w15:chartTrackingRefBased/>
  <w15:docId w15:val="{1B191CEA-4E09-45AF-9880-70615D58F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s Masanneck</dc:creator>
  <cp:keywords/>
  <dc:description/>
  <cp:lastModifiedBy>Lars Masanneck</cp:lastModifiedBy>
  <cp:revision>2</cp:revision>
  <dcterms:created xsi:type="dcterms:W3CDTF">2021-06-10T16:13:00Z</dcterms:created>
  <dcterms:modified xsi:type="dcterms:W3CDTF">2021-06-10T16:13:00Z</dcterms:modified>
</cp:coreProperties>
</file>